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rvey Summary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ic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equenc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fer not to s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-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and ab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l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helor's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graduate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media use frequ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hly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3:39:49Z</dcterms:created>
  <dcterms:modified xsi:type="dcterms:W3CDTF">2025-06-11T13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